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72AF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08883B4" w:rsidR="007B4A91" w:rsidRDefault="00572AFC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Astroid</w:t>
      </w:r>
      <w:proofErr w:type="spellEnd"/>
      <w:r>
        <w:rPr>
          <w:sz w:val="28"/>
          <w:szCs w:val="28"/>
        </w:rPr>
        <w:t xml:space="preserve"> Busters</w:t>
      </w:r>
    </w:p>
    <w:p w14:paraId="34A9E19B" w14:textId="77777777" w:rsidR="007B4A91" w:rsidRDefault="00572AF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D8364FF" w:rsidR="007B4A91" w:rsidRDefault="00572AFC">
      <w:pPr>
        <w:ind w:left="720"/>
        <w:rPr>
          <w:sz w:val="28"/>
          <w:szCs w:val="28"/>
        </w:rPr>
      </w:pPr>
      <w:r>
        <w:rPr>
          <w:sz w:val="28"/>
          <w:szCs w:val="28"/>
        </w:rPr>
        <w:t>Shoot all asteroids coming toward your ship</w:t>
      </w:r>
    </w:p>
    <w:p w14:paraId="3D632C61" w14:textId="77777777" w:rsidR="007B4A91" w:rsidRDefault="00572AF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102F988" w14:textId="64C68511" w:rsidR="007B4A91" w:rsidRDefault="00572AFC" w:rsidP="00572AF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wo </w:t>
      </w:r>
      <w:proofErr w:type="gramStart"/>
      <w:r>
        <w:rPr>
          <w:sz w:val="28"/>
          <w:szCs w:val="28"/>
        </w:rPr>
        <w:t>space ships</w:t>
      </w:r>
      <w:proofErr w:type="gramEnd"/>
      <w:r>
        <w:rPr>
          <w:sz w:val="28"/>
          <w:szCs w:val="28"/>
        </w:rPr>
        <w:t xml:space="preserve"> containing you and your friend have got lost in space and you now find yourselves in the middle of the asteroid belt</w:t>
      </w: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72AF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72AF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5CA257F" w:rsidR="007B4A91" w:rsidRDefault="00572AF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573AC51" w:rsidR="007B4A91" w:rsidRDefault="00572AF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s the player around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674D636" w:rsidR="007B4A91" w:rsidRDefault="00572AF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laster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9A16DF6" w:rsidR="007B4A91" w:rsidRDefault="00572AF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nected to the spaceships and shoots down the asteroid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FEA8F46" w:rsidR="00556965" w:rsidRDefault="00572AFC">
      <w:r>
        <w:t>In the middle of space, too many asteroids to count. Stars in the galaxy</w:t>
      </w:r>
    </w:p>
    <w:p w14:paraId="1C560CE8" w14:textId="2FAC261E" w:rsidR="007B4A91" w:rsidRDefault="00572AF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72AF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72AF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72AF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248736DD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2508C3B" w14:textId="731652F3" w:rsidR="00572AFC" w:rsidRDefault="00572AFC">
      <w:pPr>
        <w:rPr>
          <w:sz w:val="28"/>
          <w:szCs w:val="28"/>
        </w:rPr>
      </w:pPr>
      <w:r>
        <w:rPr>
          <w:sz w:val="28"/>
          <w:szCs w:val="28"/>
        </w:rPr>
        <w:t>As you progress through the game there will be more and more asteroids and different games modes ranging from easy to hard</w:t>
      </w:r>
    </w:p>
    <w:p w14:paraId="24B987DE" w14:textId="488F82AA" w:rsidR="007B4A91" w:rsidRDefault="00572AFC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05926258">
    <w:abstractNumId w:val="0"/>
  </w:num>
  <w:num w:numId="2" w16cid:durableId="1574507635">
    <w:abstractNumId w:val="1"/>
  </w:num>
  <w:num w:numId="3" w16cid:durableId="1717465697">
    <w:abstractNumId w:val="3"/>
  </w:num>
  <w:num w:numId="4" w16cid:durableId="9442718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72AFC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238</Words>
  <Characters>1357</Characters>
  <Application>Microsoft Office Word</Application>
  <DocSecurity>0</DocSecurity>
  <Lines>11</Lines>
  <Paragraphs>3</Paragraphs>
  <ScaleCrop>false</ScaleCrop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ham</dc:creator>
  <cp:lastModifiedBy>Jitesh Patel</cp:lastModifiedBy>
  <cp:revision>2</cp:revision>
  <cp:lastPrinted>2022-05-23T19:56:00Z</cp:lastPrinted>
  <dcterms:created xsi:type="dcterms:W3CDTF">2022-05-23T19:56:00Z</dcterms:created>
  <dcterms:modified xsi:type="dcterms:W3CDTF">2022-05-23T19:56:00Z</dcterms:modified>
</cp:coreProperties>
</file>